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5.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6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71.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ecchi</w:t>
      </w:r>
      <w:r>
        <w:t xml:space="preserve"> </w:t>
      </w:r>
      <w:r>
        <w:t xml:space="preserve">Depth</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99811, Number Passed Filter: 299792</w:t>
      </w:r>
      <w:r>
        <w:br/>
      </w:r>
      <w:r>
        <w:rPr>
          <w:rStyle w:val="VerbatimChar"/>
        </w:rPr>
        <w:t xml:space="preserve">## I Codes: 0 (0%)</w:t>
      </w:r>
      <w:r>
        <w:br/>
      </w:r>
      <w:r>
        <w:rPr>
          <w:rStyle w:val="VerbatimChar"/>
        </w:rPr>
        <w:t xml:space="preserve">## Q Codes: 0 (0%)</w:t>
      </w:r>
      <w:r>
        <w:br/>
      </w:r>
      <w:r>
        <w:rPr>
          <w:rStyle w:val="VerbatimChar"/>
        </w:rPr>
        <w:t xml:space="preserve">## S Codes: 2570 (0.857207%)</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Secchi_Depth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Secchi_Depth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Secchi_Depth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Secchi_Depth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64"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Secchi_Depth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Secchi_Depth_Field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Secchi_Depth_Field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Secchi_Depth_Field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Secchi_Depth_Field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Secchi_Depth_Field_Surface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4"/>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Secchi_Depth_Field_Surface_files/figure-html/Trendlines_ManagedArea-1.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Secchi_Depth_Field_Surface_files/figure-html/Trendlines_ManagedArea-2.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Secchi_Depth_Field_Surface_files/figure-html/Trendlines_ManagedArea-3.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Secchi_Depth_Field_Surface_files/figure-html/Trendlines_ManagedArea-4.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Secchi_Depth_Field_Surface_files/figure-html/Trendlines_ManagedArea-5.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Secchi_Depth_Field_Surface_files/figure-html/Trendlines_ManagedArea-6.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Secchi_Depth_Field_Surface_files/figure-html/Trendlines_ManagedArea-7.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Secchi_Depth_Field_Surface_files/figure-html/Trendlines_ManagedArea-8.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Secchi_Depth_Field_Surface_files/figure-html/Trendlines_ManagedArea-9.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Secchi_Depth_Field_Surface_files/figure-html/Trendlines_ManagedArea-10.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Secchi_Depth_Field_Surface_files/figure-html/Trendlines_ManagedArea-11.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Secchi_Depth_Field_Surface_files/figure-html/Trendlines_ManagedArea-12.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Secchi_Depth_Field_Surface_files/figure-html/Trendlines_ManagedArea-13.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Secchi_Depth_Field_Surface_files/figure-html/Trendlines_ManagedArea-14.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Secchi_Depth_Field_Surface_files/figure-html/Trendlines_ManagedArea-15.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Secchi_Depth_Field_Surface_files/figure-html/Trendlines_ManagedArea-16.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Secchi_Depth_Field_Surface_files/figure-html/Trendlines_ManagedArea-17.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Secchi_Depth_Field_Surface_files/figure-html/Trendlines_ManagedArea-18.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Secchi_Depth_Field_Surface_files/figure-html/Trendlines_ManagedArea-19.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Secchi_Depth_Field_Surface_files/figure-html/Trendlines_ManagedArea-20.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Secchi_Depth_Field_Surface_files/figure-html/Trendlines_ManagedArea-21.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Secchi_Depth_Field_Surface_files/figure-html/Trendlines_ManagedArea-22.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Secchi_Depth_Field_Surface_files/figure-html/Trendlines_ManagedArea-23.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Secchi_Depth_Field_Surface_files/figure-html/Trendlines_ManagedArea-24.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Secchi_Depth_Field_Surface_files/figure-html/Trendlines_ManagedArea-25.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Secchi_Depth_Field_Surface_files/figure-html/Trendlines_ManagedArea-26.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Secchi_Depth_Field_Surface_files/figure-html/Trendlines_ManagedArea-27.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Secchi_Depth_Field_Surface_files/figure-html/Trendlines_ManagedArea-28.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Secchi_Depth_Field_Surface_files/figure-html/Trendlines_ManagedArea-29.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Secchi_Depth_Field_Surface_files/figure-html/Trendlines_ManagedArea-30.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Secchi_Depth_Field_Surface_files/figure-html/Trendlines_ManagedArea-31.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Secchi_Depth_Field_Surface_files/figure-html/Trendlines_ManagedArea-32.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Secchi_Depth_Field_Surface_files/figure-html/Trendlines_ManagedArea-33.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Secchi_Depth_Field_Surface_files/figure-html/Trendlines_ManagedArea-34.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Secchi_Depth_Field_Surface_files/figure-html/Trendlines_ManagedArea-35.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Secchi_Depth_Field_Surface_files/figure-html/Trendlines_ManagedArea-36.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Secchi_Depth_Field_Surface_files/figure-html/Trendlines_ManagedArea-37.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1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Secchi_Depth_Field_Surface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Secchi_Depth_Field_Surface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Secchi_Depth_Field_Surface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Secchi_Depth_Field_Surface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Secchi_Depth_Field_Surface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Secchi_Depth_Field_Surface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Secchi_Depth_Field_Surface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Secchi_Depth_Field_Surface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Secchi_Depth_Field_Surface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Secchi_Depth_Field_Surface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Secchi_Depth_Field_Surface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Secchi_Depth_Field_Surface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Secchi_Depth_Field_Surface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Secchi_Depth_Field_Surface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Secchi_Depth_Field_Surface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Secchi_Depth_Field_Surface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Secchi_Depth_Field_Surface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Secchi_Depth_Field_Surface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Secchi_Depth_Field_Surface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Secchi_Depth_Field_Surface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Secchi_Depth_Field_Surface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Secchi_Depth_Field_Surface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Secchi_Depth_Field_Surface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Secchi_Depth_Field_Surface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Secchi_Depth_Field_Surface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Secchi_Depth_Field_Surface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Secchi_Depth_Field_Surface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Secchi_Depth_Field_Surface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Secchi_Depth_Field_Surface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Secchi_Depth_Field_Surface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Secchi_Depth_Field_Surface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Secchi_Depth_Field_Surface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Secchi_Depth_Field_Surface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Secchi_Depth_Field_Surface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Secchi_Depth_Field_Surface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Secchi_Depth_Field_Surface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Secchi_Depth_Field_Surface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Secchi_Depth_Field_Surface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Secchi_Depth_Field_Surface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Secchi_Depth_Field_Surface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Secchi_Depth_Field_Surface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Secchi_Depth_Field_Surface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Secchi_Depth_Field_Surface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Secchi_Depth_Field_Surface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Secchi_Depth_Field_Surface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Secchi_Depth_Field_Surface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Secchi_Depth_Field_Surface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Secchi_Depth_Field_Surface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Secchi_Depth_Field_Surface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Secchi_Depth_Field_Surface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Secchi_Depth_Field_Surface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Secchi_Depth_Field_Surface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Secchi_Depth_Field_Surface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Secchi_Depth_Field_Surface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Secchi_Depth_Field_Surface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Secchi_Depth_Field_Surface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Secchi_Depth_Field_Surface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Secchi_Depth_Field_Surface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Secchi_Depth_Field_Surface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Secchi_Depth_Field_Surface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Secchi_Depth_Field_Surface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Secchi_Depth_Field_Surface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Secchi_Depth_Field_Surface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Secchi_Depth_Field_Surface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Secchi_Depth_Field_Surface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Secchi_Depth_Field_Surface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Secchi_Depth_Field_Surface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Secchi_Depth_Field_Surface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Secchi_Depth_Field_Surface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Secchi_Depth_Field_Surface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Secchi_Depth_Field_Surface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Secchi_Depth_Field_Surface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Secchi_Depth_Field_Surface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Secchi_Depth_Field_Surface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Secchi_Depth_Field_Surface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Secchi_Depth_Field_Surface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Secchi_Depth_Field_Surface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Secchi_Depth_Field_Surface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Secchi_Depth_Field_Surface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Secchi_Depth_Field_Surface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Secchi_Depth_Field_Surface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Secchi_Depth_Field_Surface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Secchi_Depth_Field_Surface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Secchi_Depth_Field_Surface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Secchi_Depth_Field_Surface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Secchi_Depth_Field_Surface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Secchi_Depth_Field_Surface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Secchi_Depth_Field_Surface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Secchi_Depth_Field_Surface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Secchi_Depth_Field_Surface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Secchi_Depth_Field_Surface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Secchi_Depth_Field_Surface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Secchi_Depth_Field_Surface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Secchi_Depth_Field_Surface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Secchi_Depth_Field_Surface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Secchi_Depth_Field_Surface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Secchi_Depth_Field_Surface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Secchi_Depth_Field_Surface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Secchi_Depth_Field_Surface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Secchi_Depth_Field_Surface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Secchi_Depth_Field_Surface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Secchi_Depth_Field_Surface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Secchi_Depth_Field_Surface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Secchi_Depth_Field_Surface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Secchi_Depth_Field_Surface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Secchi_Depth_Field_Surface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Secchi_Depth_Field_Surface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Secchi_Depth_Field_Surface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Secchi_Depth_Field_Surface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Secchi_Depth_Field_Surface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Secchi_Depth_Field_Surface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p>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68" Target="media/rId6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71" Target="media/rId71.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ecchi Depth</dc:title>
  <dc:creator/>
  <cp:keywords/>
  <dcterms:created xsi:type="dcterms:W3CDTF">2022-07-08T19:59:00Z</dcterms:created>
  <dcterms:modified xsi:type="dcterms:W3CDTF">2022-07-0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